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0480D" w14:textId="5C5CA499" w:rsidR="00871DCE" w:rsidRDefault="00871DCE" w:rsidP="00871DCE">
      <w:pPr>
        <w:rPr>
          <w:szCs w:val="24"/>
        </w:rPr>
      </w:pPr>
      <w:bookmarkStart w:id="0" w:name="_GoBack"/>
      <w:bookmarkEnd w:id="0"/>
      <w: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944A81">
        <w:rPr>
          <w:szCs w:val="24"/>
        </w:rPr>
        <w:t>1</w:t>
      </w:r>
      <w:r w:rsidR="0016390B">
        <w:rPr>
          <w:szCs w:val="24"/>
        </w:rPr>
        <w:t>9</w:t>
      </w:r>
      <w:r w:rsidR="00944A81">
        <w:rPr>
          <w:szCs w:val="24"/>
        </w:rPr>
        <w:t xml:space="preserve"> Mar 2019</w:t>
      </w:r>
    </w:p>
    <w:p w14:paraId="58090D83" w14:textId="77777777" w:rsidR="00871DCE" w:rsidRDefault="00871DCE" w:rsidP="00871DCE">
      <w:pPr>
        <w:rPr>
          <w:szCs w:val="24"/>
        </w:rPr>
      </w:pPr>
      <w:r>
        <w:rPr>
          <w:szCs w:val="24"/>
        </w:rPr>
        <w:t>To:</w:t>
      </w:r>
      <w:r>
        <w:rPr>
          <w:szCs w:val="24"/>
        </w:rPr>
        <w:tab/>
        <w:t>Commandant, Department of Florida, Marine Corps League</w:t>
      </w:r>
    </w:p>
    <w:p w14:paraId="6E583EEB" w14:textId="77777777" w:rsidR="00871DCE" w:rsidRDefault="00871DCE" w:rsidP="00871DCE">
      <w:pPr>
        <w:rPr>
          <w:szCs w:val="24"/>
        </w:rPr>
      </w:pPr>
      <w:r>
        <w:rPr>
          <w:szCs w:val="24"/>
        </w:rPr>
        <w:t>From:</w:t>
      </w:r>
      <w:r>
        <w:rPr>
          <w:szCs w:val="24"/>
        </w:rPr>
        <w:tab/>
        <w:t>Junior Vice-Commandant</w:t>
      </w:r>
    </w:p>
    <w:p w14:paraId="4A729F87" w14:textId="77777777" w:rsidR="00871DCE" w:rsidRDefault="00871DCE" w:rsidP="00871DCE">
      <w:pPr>
        <w:rPr>
          <w:szCs w:val="24"/>
        </w:rPr>
      </w:pPr>
    </w:p>
    <w:p w14:paraId="2A5ED616" w14:textId="2AC17F21" w:rsidR="00871DCE" w:rsidRPr="0016390B" w:rsidRDefault="00871DCE" w:rsidP="00871DCE">
      <w:pPr>
        <w:rPr>
          <w:b/>
          <w:szCs w:val="24"/>
        </w:rPr>
      </w:pPr>
      <w:r w:rsidRPr="0016390B">
        <w:rPr>
          <w:b/>
          <w:szCs w:val="24"/>
        </w:rPr>
        <w:t>SUBJ:</w:t>
      </w:r>
      <w:r w:rsidRPr="0016390B">
        <w:rPr>
          <w:b/>
          <w:szCs w:val="24"/>
        </w:rPr>
        <w:tab/>
      </w:r>
      <w:r w:rsidR="00944A81" w:rsidRPr="0016390B">
        <w:rPr>
          <w:b/>
          <w:szCs w:val="24"/>
        </w:rPr>
        <w:t>3 RD</w:t>
      </w:r>
      <w:r w:rsidR="008E0810" w:rsidRPr="0016390B">
        <w:rPr>
          <w:b/>
          <w:szCs w:val="24"/>
        </w:rPr>
        <w:t xml:space="preserve"> QUARTER REPORT 2019</w:t>
      </w:r>
    </w:p>
    <w:p w14:paraId="1347CDE1" w14:textId="77777777" w:rsidR="00871DCE" w:rsidRDefault="00871DCE"/>
    <w:p w14:paraId="44B1F9F1" w14:textId="45E709C0" w:rsidR="00871DCE" w:rsidRDefault="009F371C">
      <w:r>
        <w:t>1.</w:t>
      </w:r>
      <w:r w:rsidR="00AF5DB9">
        <w:t xml:space="preserve">  </w:t>
      </w:r>
      <w:r w:rsidR="00871DCE">
        <w:t>The following remarks concern the status of a few of the responsibilities</w:t>
      </w:r>
      <w:r w:rsidR="00944A81">
        <w:t xml:space="preserve"> of Junior Vice Commandant, such as membership, fund raising, training, and assisting in department boards and committees.</w:t>
      </w:r>
    </w:p>
    <w:p w14:paraId="7ACE7E25" w14:textId="77777777" w:rsidR="00AF5DB9" w:rsidRDefault="00BF0059">
      <w:r>
        <w:t xml:space="preserve"> </w:t>
      </w:r>
    </w:p>
    <w:p w14:paraId="46B5AE06" w14:textId="5A64872D" w:rsidR="00944A81" w:rsidRDefault="009F371C">
      <w:pPr>
        <w:rPr>
          <w:color w:val="FF0000"/>
        </w:rPr>
      </w:pPr>
      <w:r>
        <w:t xml:space="preserve">2.  </w:t>
      </w:r>
      <w:r w:rsidR="00871DCE" w:rsidRPr="00871DCE">
        <w:rPr>
          <w:b/>
        </w:rPr>
        <w:t>Delinquency</w:t>
      </w:r>
      <w:r w:rsidR="00871DCE">
        <w:t xml:space="preserve">:  </w:t>
      </w:r>
    </w:p>
    <w:p w14:paraId="0E0D4FC3" w14:textId="17D760EE" w:rsidR="00125BF8" w:rsidRDefault="00944A81">
      <w:r>
        <w:rPr>
          <w:color w:val="FF0000"/>
        </w:rPr>
        <w:t xml:space="preserve">   </w:t>
      </w:r>
      <w:r w:rsidR="00832CF0">
        <w:t xml:space="preserve">We are </w:t>
      </w:r>
      <w:r w:rsidR="00125BF8">
        <w:t xml:space="preserve">currently </w:t>
      </w:r>
      <w:r w:rsidR="00832CF0">
        <w:t xml:space="preserve">at a 36% </w:t>
      </w:r>
      <w:r w:rsidR="00125BF8">
        <w:t xml:space="preserve">delinquency </w:t>
      </w:r>
      <w:r w:rsidR="00832CF0">
        <w:t xml:space="preserve">rate.  The main reason for increased delinquency is that failure of paid members to renew in time to be reported on the latest roster.  I am sure we will see that rate go down with the next National roster, but it will take continued effort on Commandants and Paymasters to </w:t>
      </w:r>
      <w:r w:rsidR="007C50E3">
        <w:t xml:space="preserve">push the renewal efforts. </w:t>
      </w:r>
      <w:r w:rsidR="00E5052D">
        <w:t>I</w:t>
      </w:r>
      <w:r w:rsidR="00125BF8">
        <w:t xml:space="preserve"> </w:t>
      </w:r>
      <w:r w:rsidR="00E5052D">
        <w:t xml:space="preserve">am glad to report that </w:t>
      </w:r>
      <w:r w:rsidR="00125BF8">
        <w:t>seven Detachments reached the Commandant’s Goal of 10% or less Delinquency.  Three of the seven had 0% - no unpaid members!!  Great work to:</w:t>
      </w:r>
    </w:p>
    <w:p w14:paraId="5ECA4B59" w14:textId="63B272D9" w:rsidR="00502A57" w:rsidRDefault="00125BF8">
      <w:r>
        <w:t xml:space="preserve">  0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2 Gator Det 990</w:t>
      </w:r>
    </w:p>
    <w:p w14:paraId="4FECDD33" w14:textId="7ED3CA57" w:rsidR="00125BF8" w:rsidRDefault="00125BF8">
      <w:r>
        <w:t xml:space="preserve">  0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10 Gen Vandergriff Det 68</w:t>
      </w:r>
    </w:p>
    <w:p w14:paraId="1E06649E" w14:textId="0E1CD9EB" w:rsidR="00125BF8" w:rsidRDefault="00125BF8">
      <w:r>
        <w:t xml:space="preserve">  0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10 Tamarac Det 755</w:t>
      </w:r>
    </w:p>
    <w:p w14:paraId="7D220F1D" w14:textId="52B2B775" w:rsidR="00125BF8" w:rsidRDefault="00125BF8">
      <w:r>
        <w:t xml:space="preserve">  6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2 Tri City Det</w:t>
      </w:r>
    </w:p>
    <w:p w14:paraId="727C044F" w14:textId="4674E77D" w:rsidR="00125BF8" w:rsidRDefault="00125BF8">
      <w:r>
        <w:t xml:space="preserve">  6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5 North Lake Det 662</w:t>
      </w:r>
    </w:p>
    <w:p w14:paraId="7EFF41F8" w14:textId="03E0C159" w:rsidR="00125BF8" w:rsidRDefault="00125BF8">
      <w:r>
        <w:t xml:space="preserve">  6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8 Indian </w:t>
      </w:r>
      <w:proofErr w:type="spellStart"/>
      <w:r>
        <w:t>Riv</w:t>
      </w:r>
      <w:proofErr w:type="spellEnd"/>
      <w:r>
        <w:t xml:space="preserve"> Det 58</w:t>
      </w:r>
    </w:p>
    <w:p w14:paraId="606636EA" w14:textId="20331127" w:rsidR="00125BF8" w:rsidRDefault="00125BF8">
      <w:r>
        <w:t xml:space="preserve">  6</w:t>
      </w:r>
      <w:proofErr w:type="gramStart"/>
      <w:r>
        <w:t xml:space="preserve">%  </w:t>
      </w:r>
      <w:proofErr w:type="spellStart"/>
      <w:r>
        <w:t>Dist</w:t>
      </w:r>
      <w:proofErr w:type="spellEnd"/>
      <w:proofErr w:type="gramEnd"/>
      <w:r>
        <w:t xml:space="preserve"> 10 Marion Devil Dogs Det 1216</w:t>
      </w:r>
    </w:p>
    <w:p w14:paraId="0EF6CF35" w14:textId="77777777" w:rsidR="00125BF8" w:rsidRDefault="00125BF8">
      <w:r>
        <w:t xml:space="preserve">  </w:t>
      </w:r>
    </w:p>
    <w:p w14:paraId="099E2481" w14:textId="77777777" w:rsidR="00125BF8" w:rsidRDefault="00125BF8">
      <w:r>
        <w:t xml:space="preserve">   Great work also by the District Vice Commandants for Districts 2, 5, 8 and 10!!</w:t>
      </w:r>
    </w:p>
    <w:p w14:paraId="60D06598" w14:textId="77777777" w:rsidR="00125BF8" w:rsidRDefault="00125BF8"/>
    <w:p w14:paraId="14F8997C" w14:textId="44633455" w:rsidR="00B067C3" w:rsidRDefault="009F371C">
      <w:r>
        <w:t xml:space="preserve">3.  </w:t>
      </w:r>
      <w:r w:rsidR="00B067C3" w:rsidRPr="00871DCE">
        <w:rPr>
          <w:b/>
        </w:rPr>
        <w:t>Fund Raising</w:t>
      </w:r>
      <w:r w:rsidR="00871DCE" w:rsidRPr="00871DCE">
        <w:rPr>
          <w:b/>
        </w:rPr>
        <w:t>:</w:t>
      </w:r>
      <w:r w:rsidR="00871DCE">
        <w:t xml:space="preserve">  </w:t>
      </w:r>
      <w:r w:rsidR="00125BF8">
        <w:t>As you all know by now, the Department ha</w:t>
      </w:r>
      <w:r w:rsidR="008A75E3">
        <w:t xml:space="preserve">s purchased an M-1 Garand Rifle and has forwarded Raffle Tickets to all Detachments.  There are 500 chances to win.  </w:t>
      </w:r>
      <w:r w:rsidR="00A57A71">
        <w:t xml:space="preserve">As an incentive, the detachment selling the most tickets will win a $100 cash prize from the raffle proceeds.  </w:t>
      </w:r>
      <w:r w:rsidR="008A75E3">
        <w:t>The leading Detachment fo</w:t>
      </w:r>
      <w:r w:rsidR="00A57A71">
        <w:t>r</w:t>
      </w:r>
      <w:r w:rsidR="008A75E3">
        <w:t xml:space="preserve"> sales to date is the Gen Roy Geiger Det 1047 of </w:t>
      </w:r>
      <w:r w:rsidR="00A57A71">
        <w:t xml:space="preserve">Clay County, FL, with a sale of 35 tickets thus far.  </w:t>
      </w:r>
    </w:p>
    <w:p w14:paraId="2024D4AF" w14:textId="77777777" w:rsidR="00B067C3" w:rsidRDefault="00B067C3"/>
    <w:p w14:paraId="5AD799FC" w14:textId="17D5BD04" w:rsidR="00871DCE" w:rsidRDefault="009F371C">
      <w:r>
        <w:t xml:space="preserve">4.  </w:t>
      </w:r>
      <w:r w:rsidR="00B067C3" w:rsidRPr="00871DCE">
        <w:rPr>
          <w:b/>
        </w:rPr>
        <w:t>National Support</w:t>
      </w:r>
      <w:r w:rsidR="00871DCE">
        <w:rPr>
          <w:b/>
        </w:rPr>
        <w:t xml:space="preserve">: </w:t>
      </w:r>
      <w:r w:rsidR="00824F7F" w:rsidRPr="00824F7F">
        <w:t>I</w:t>
      </w:r>
      <w:r w:rsidR="00C720AB">
        <w:t xml:space="preserve"> have met most of the folks who work at national in the rosters area.  They are great folks and very helpful.  </w:t>
      </w:r>
      <w:r w:rsidR="0016390B">
        <w:t xml:space="preserve">Note, their </w:t>
      </w:r>
      <w:r w:rsidR="00C720AB">
        <w:t xml:space="preserve">office is closed on Fridays to save on payroll.  They continue to take our requests for help and respond with urgency to each one.   </w:t>
      </w:r>
    </w:p>
    <w:p w14:paraId="2D0D3DB3" w14:textId="77777777" w:rsidR="00CA0F8D" w:rsidRDefault="00CA0F8D"/>
    <w:p w14:paraId="45BA8EF9" w14:textId="5A9BC12E" w:rsidR="0016390B" w:rsidRDefault="009F371C">
      <w:r>
        <w:t>5.</w:t>
      </w:r>
      <w:r w:rsidR="00871DCE">
        <w:t xml:space="preserve">  </w:t>
      </w:r>
      <w:r w:rsidR="00C720AB">
        <w:t xml:space="preserve">As I enter the final quarter of my </w:t>
      </w:r>
      <w:r w:rsidR="0016390B">
        <w:t xml:space="preserve">tenure as your Department Junior Vice Commandant, I want to thank each member of the Department for supporting me in all my efforts to support the Department of Florida.  </w:t>
      </w:r>
      <w:r w:rsidR="00154563">
        <w:t xml:space="preserve">Thank you and </w:t>
      </w:r>
      <w:r w:rsidR="0016390B">
        <w:t xml:space="preserve">Semper Fi!  </w:t>
      </w:r>
    </w:p>
    <w:p w14:paraId="319B5B74" w14:textId="77777777" w:rsidR="0016390B" w:rsidRDefault="0016390B"/>
    <w:p w14:paraId="6676F81B" w14:textId="77777777" w:rsidR="009F371C" w:rsidRDefault="009F371C"/>
    <w:p w14:paraId="7D18FE78" w14:textId="77777777" w:rsidR="00871DCE" w:rsidRDefault="009F371C" w:rsidP="009F371C">
      <w:pPr>
        <w:ind w:left="3600" w:firstLine="720"/>
      </w:pPr>
      <w:r>
        <w:t>SCOTT WESTERVELT</w:t>
      </w:r>
    </w:p>
    <w:sectPr w:rsidR="00871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MDcws7Q0MzY3M7VQ0lEKTi0uzszPAykwrAUA9QnltywAAAA="/>
  </w:docVars>
  <w:rsids>
    <w:rsidRoot w:val="00502A57"/>
    <w:rsid w:val="00065527"/>
    <w:rsid w:val="000B68AB"/>
    <w:rsid w:val="00125BF8"/>
    <w:rsid w:val="00143572"/>
    <w:rsid w:val="00154563"/>
    <w:rsid w:val="0016390B"/>
    <w:rsid w:val="003E61E4"/>
    <w:rsid w:val="00502A57"/>
    <w:rsid w:val="006D5825"/>
    <w:rsid w:val="007C50E3"/>
    <w:rsid w:val="00824F7F"/>
    <w:rsid w:val="00832CF0"/>
    <w:rsid w:val="00851E69"/>
    <w:rsid w:val="00871DCE"/>
    <w:rsid w:val="008A75E3"/>
    <w:rsid w:val="008E0810"/>
    <w:rsid w:val="009224B9"/>
    <w:rsid w:val="00944A81"/>
    <w:rsid w:val="009F371C"/>
    <w:rsid w:val="00A57A71"/>
    <w:rsid w:val="00AF5DB9"/>
    <w:rsid w:val="00B067C3"/>
    <w:rsid w:val="00BF0059"/>
    <w:rsid w:val="00C720AB"/>
    <w:rsid w:val="00CA0F8D"/>
    <w:rsid w:val="00D3258C"/>
    <w:rsid w:val="00E50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7CF15"/>
  <w15:docId w15:val="{C87543A8-9BB2-4C83-ABB3-4C716B75B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92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E53AA-36D4-4C07-8109-4691EDE08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Alexander Hagan</cp:lastModifiedBy>
  <cp:revision>2</cp:revision>
  <dcterms:created xsi:type="dcterms:W3CDTF">2019-04-02T19:31:00Z</dcterms:created>
  <dcterms:modified xsi:type="dcterms:W3CDTF">2019-04-02T19:31:00Z</dcterms:modified>
</cp:coreProperties>
</file>